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EE54CE" w14:textId="68041032" w:rsidR="002C001E" w:rsidRDefault="004935A8" w:rsidP="005B3AFC">
      <w:pPr>
        <w:pStyle w:val="Heading1"/>
      </w:pPr>
      <w:r>
        <w:t xml:space="preserve">Project </w:t>
      </w:r>
      <w:r w:rsidR="001C248C">
        <w:t>3</w:t>
      </w:r>
      <w:r>
        <w:t xml:space="preserve"> </w:t>
      </w:r>
      <w:r w:rsidR="00780CDC">
        <w:t xml:space="preserve">Corner </w:t>
      </w:r>
      <w:r w:rsidR="001C248C">
        <w:t>Grocery</w:t>
      </w:r>
    </w:p>
    <w:p w14:paraId="7CE83A80" w14:textId="602B671D" w:rsidR="00CD1CD8" w:rsidRDefault="002C001E" w:rsidP="005B3AFC">
      <w:pPr>
        <w:pStyle w:val="Heading1"/>
      </w:pPr>
      <w:r>
        <w:t>David Neff</w:t>
      </w:r>
    </w:p>
    <w:p w14:paraId="617C680D" w14:textId="77777777" w:rsidR="005E621E" w:rsidRPr="005E621E" w:rsidRDefault="005E621E" w:rsidP="005E621E"/>
    <w:p w14:paraId="2B421D99" w14:textId="77777777" w:rsidR="004935A8" w:rsidRPr="00454E13" w:rsidRDefault="004935A8" w:rsidP="004935A8">
      <w:r w:rsidRPr="00454E13">
        <w:t>BEGIN</w:t>
      </w:r>
    </w:p>
    <w:p w14:paraId="22764BA1" w14:textId="77777777" w:rsidR="004935A8" w:rsidRPr="00454E13" w:rsidRDefault="004935A8" w:rsidP="004935A8">
      <w:r w:rsidRPr="00454E13">
        <w:t xml:space="preserve">    DEFINE CLASS Investment</w:t>
      </w:r>
    </w:p>
    <w:p w14:paraId="4912F4AB" w14:textId="477A5B9F" w:rsidR="004935A8" w:rsidRPr="00454E13" w:rsidRDefault="004935A8" w:rsidP="004935A8">
      <w:r w:rsidRPr="00454E13">
        <w:t xml:space="preserve">        - VARIABLES: investment, balance, apr, term, deposit</w:t>
      </w:r>
    </w:p>
    <w:p w14:paraId="774120BB" w14:textId="77777777" w:rsidR="004935A8" w:rsidRPr="00454E13" w:rsidRDefault="004935A8" w:rsidP="004935A8">
      <w:r w:rsidRPr="00454E13">
        <w:t xml:space="preserve">        - </w:t>
      </w:r>
      <w:proofErr w:type="gramStart"/>
      <w:r w:rsidRPr="00454E13">
        <w:t>CONSTRUCTOR(</w:t>
      </w:r>
      <w:proofErr w:type="gramEnd"/>
      <w:r w:rsidRPr="00454E13">
        <w:t>investment, apr, term, deposit)</w:t>
      </w:r>
    </w:p>
    <w:p w14:paraId="23CAFF0E" w14:textId="0E0C93CE" w:rsidR="004935A8" w:rsidRPr="00454E13" w:rsidRDefault="004935A8" w:rsidP="004935A8">
      <w:r w:rsidRPr="00454E13">
        <w:t xml:space="preserve">            - Initialize values with validation</w:t>
      </w:r>
    </w:p>
    <w:p w14:paraId="3DA778C7" w14:textId="77777777" w:rsidR="004935A8" w:rsidRPr="00454E13" w:rsidRDefault="004935A8" w:rsidP="004935A8">
      <w:r w:rsidRPr="00454E13">
        <w:t xml:space="preserve">        - METHODS:</w:t>
      </w:r>
    </w:p>
    <w:p w14:paraId="5CD14913" w14:textId="77777777" w:rsidR="004935A8" w:rsidRPr="00454E13" w:rsidRDefault="004935A8" w:rsidP="004935A8">
      <w:r w:rsidRPr="00454E13">
        <w:t xml:space="preserve">            - set and get values (investment, balance, apr, term, deposit)</w:t>
      </w:r>
    </w:p>
    <w:p w14:paraId="63ED557C" w14:textId="77777777" w:rsidR="004935A8" w:rsidRPr="00454E13" w:rsidRDefault="004935A8" w:rsidP="004935A8">
      <w:r w:rsidRPr="00454E13">
        <w:t xml:space="preserve">            - </w:t>
      </w:r>
      <w:proofErr w:type="gramStart"/>
      <w:r w:rsidRPr="00454E13">
        <w:t>calcWODeposit(</w:t>
      </w:r>
      <w:proofErr w:type="gramEnd"/>
      <w:r w:rsidRPr="00454E13">
        <w:t>)</w:t>
      </w:r>
    </w:p>
    <w:p w14:paraId="22F5725B" w14:textId="77777777" w:rsidR="004935A8" w:rsidRPr="00454E13" w:rsidRDefault="004935A8" w:rsidP="004935A8">
      <w:r w:rsidRPr="00454E13">
        <w:t xml:space="preserve">                - Calculate balance growth without monthly deposits</w:t>
      </w:r>
    </w:p>
    <w:p w14:paraId="3D30CDA6" w14:textId="77777777" w:rsidR="004935A8" w:rsidRPr="00454E13" w:rsidRDefault="004935A8" w:rsidP="004935A8">
      <w:r w:rsidRPr="00454E13">
        <w:t xml:space="preserve">            - </w:t>
      </w:r>
      <w:proofErr w:type="gramStart"/>
      <w:r w:rsidRPr="00454E13">
        <w:t>calcWithDeposit(</w:t>
      </w:r>
      <w:proofErr w:type="gramEnd"/>
      <w:r w:rsidRPr="00454E13">
        <w:t>)</w:t>
      </w:r>
    </w:p>
    <w:p w14:paraId="144E22D0" w14:textId="77777777" w:rsidR="004935A8" w:rsidRPr="00454E13" w:rsidRDefault="004935A8" w:rsidP="004935A8">
      <w:r w:rsidRPr="00454E13">
        <w:t xml:space="preserve">                - Calculate balance growth with monthly deposits</w:t>
      </w:r>
    </w:p>
    <w:p w14:paraId="149A404F" w14:textId="77777777" w:rsidR="004935A8" w:rsidRPr="00454E13" w:rsidRDefault="004935A8" w:rsidP="004935A8">
      <w:r w:rsidRPr="00454E13">
        <w:t xml:space="preserve">            - printStatement(includeDeposits)</w:t>
      </w:r>
    </w:p>
    <w:p w14:paraId="682BD71E" w14:textId="246447B9" w:rsidR="004935A8" w:rsidRPr="00454E13" w:rsidRDefault="004935A8" w:rsidP="004935A8">
      <w:r w:rsidRPr="00454E13">
        <w:t xml:space="preserve">                - Choose and run the correct calculation method</w:t>
      </w:r>
    </w:p>
    <w:p w14:paraId="18674066" w14:textId="5B375C49" w:rsidR="004935A8" w:rsidRPr="00454E13" w:rsidRDefault="004935A8" w:rsidP="004935A8">
      <w:r w:rsidRPr="00454E13">
        <w:t xml:space="preserve">    END CLASS</w:t>
      </w:r>
    </w:p>
    <w:p w14:paraId="4C1E491E" w14:textId="77777777" w:rsidR="004935A8" w:rsidRPr="00454E13" w:rsidRDefault="004935A8" w:rsidP="004935A8">
      <w:r w:rsidRPr="00454E13">
        <w:t xml:space="preserve">    MAIN PROGRAM:</w:t>
      </w:r>
    </w:p>
    <w:p w14:paraId="40E7E95A" w14:textId="77777777" w:rsidR="004935A8" w:rsidRPr="00454E13" w:rsidRDefault="004935A8" w:rsidP="004935A8">
      <w:r w:rsidRPr="00454E13">
        <w:t xml:space="preserve">        - Get user input: initial investment, monthly deposit, APR, term</w:t>
      </w:r>
    </w:p>
    <w:p w14:paraId="1BEFF94A" w14:textId="77777777" w:rsidR="004935A8" w:rsidRPr="00454E13" w:rsidRDefault="004935A8" w:rsidP="004935A8">
      <w:r w:rsidRPr="00454E13">
        <w:t xml:space="preserve">        - Create Investment object</w:t>
      </w:r>
    </w:p>
    <w:p w14:paraId="603B4C52" w14:textId="77777777" w:rsidR="004935A8" w:rsidRPr="00454E13" w:rsidRDefault="004935A8" w:rsidP="004935A8">
      <w:r w:rsidRPr="00454E13">
        <w:t xml:space="preserve">        - Run </w:t>
      </w:r>
      <w:proofErr w:type="gramStart"/>
      <w:r w:rsidRPr="00454E13">
        <w:t>printStatement</w:t>
      </w:r>
      <w:proofErr w:type="gramEnd"/>
      <w:r w:rsidRPr="00454E13">
        <w:t>(false) → Calculation without deposits</w:t>
      </w:r>
    </w:p>
    <w:p w14:paraId="3959C732" w14:textId="5048EE24" w:rsidR="004935A8" w:rsidRPr="00454E13" w:rsidRDefault="004935A8" w:rsidP="004935A8">
      <w:r w:rsidRPr="00454E13">
        <w:t xml:space="preserve">        - Run printStatement(true) → Calculation with deposits</w:t>
      </w:r>
    </w:p>
    <w:p w14:paraId="443B8B7A" w14:textId="77777777" w:rsidR="004935A8" w:rsidRPr="00454E13" w:rsidRDefault="004935A8" w:rsidP="004935A8">
      <w:r w:rsidRPr="00454E13">
        <w:t>END</w:t>
      </w:r>
    </w:p>
    <w:p w14:paraId="66361FD7" w14:textId="77777777" w:rsidR="007F4665" w:rsidRPr="007F4665" w:rsidRDefault="007F4665" w:rsidP="001939FA">
      <w:pPr>
        <w:suppressAutoHyphens/>
        <w:spacing w:after="0" w:line="480" w:lineRule="auto"/>
        <w:contextualSpacing/>
        <w:rPr>
          <w:rFonts w:eastAsiaTheme="minorEastAsia"/>
        </w:rPr>
      </w:pPr>
    </w:p>
    <w:sectPr w:rsidR="007F4665" w:rsidRPr="007F4665" w:rsidSect="003C4D58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A35B8" w14:textId="77777777" w:rsidR="005A6835" w:rsidRDefault="005A6835">
      <w:pPr>
        <w:spacing w:after="0" w:line="240" w:lineRule="auto"/>
      </w:pPr>
      <w:r>
        <w:separator/>
      </w:r>
    </w:p>
  </w:endnote>
  <w:endnote w:type="continuationSeparator" w:id="0">
    <w:p w14:paraId="40060655" w14:textId="77777777" w:rsidR="005A6835" w:rsidRDefault="005A6835">
      <w:pPr>
        <w:spacing w:after="0" w:line="240" w:lineRule="auto"/>
      </w:pPr>
      <w:r>
        <w:continuationSeparator/>
      </w:r>
    </w:p>
  </w:endnote>
  <w:endnote w:type="continuationNotice" w:id="1">
    <w:p w14:paraId="70314067" w14:textId="77777777" w:rsidR="005A6835" w:rsidRDefault="005A6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59B145" w14:textId="77777777" w:rsidR="005A6835" w:rsidRDefault="005A6835">
      <w:pPr>
        <w:spacing w:after="0" w:line="240" w:lineRule="auto"/>
      </w:pPr>
      <w:r>
        <w:separator/>
      </w:r>
    </w:p>
  </w:footnote>
  <w:footnote w:type="continuationSeparator" w:id="0">
    <w:p w14:paraId="6A436A9C" w14:textId="77777777" w:rsidR="005A6835" w:rsidRDefault="005A6835">
      <w:pPr>
        <w:spacing w:after="0" w:line="240" w:lineRule="auto"/>
      </w:pPr>
      <w:r>
        <w:continuationSeparator/>
      </w:r>
    </w:p>
  </w:footnote>
  <w:footnote w:type="continuationNotice" w:id="1">
    <w:p w14:paraId="234335AC" w14:textId="77777777" w:rsidR="005A6835" w:rsidRDefault="005A68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9857E9" w14:textId="4B0FAA20" w:rsidR="00C34298" w:rsidRPr="00CE3FD2" w:rsidRDefault="00CE3FD2" w:rsidP="00CE3FD2">
    <w:pPr>
      <w:spacing w:after="200"/>
      <w:contextualSpacing/>
      <w:jc w:val="center"/>
      <w:rPr>
        <w:color w:val="000000"/>
        <w:lang w:val="en"/>
      </w:rPr>
    </w:pPr>
    <w:r w:rsidRPr="00BE779A">
      <w:rPr>
        <w:rFonts w:ascii="Arial" w:eastAsia="Arial" w:hAnsi="Arial" w:cs="Arial"/>
        <w:noProof/>
        <w:lang w:val="en"/>
      </w:rPr>
      <w:drawing>
        <wp:inline distT="0" distB="0" distL="0" distR="0" wp14:anchorId="01FCCFE5" wp14:editId="5AC03C50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0CA3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469E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A29B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226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7787C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749B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1664C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2C8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E8FB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0E14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072CD"/>
    <w:multiLevelType w:val="hybridMultilevel"/>
    <w:tmpl w:val="03D44440"/>
    <w:lvl w:ilvl="0" w:tplc="9C90EC74">
      <w:start w:val="1"/>
      <w:numFmt w:val="decimal"/>
      <w:lvlText w:val="%1."/>
      <w:lvlJc w:val="left"/>
      <w:pPr>
        <w:ind w:left="720" w:hanging="360"/>
      </w:pPr>
    </w:lvl>
    <w:lvl w:ilvl="1" w:tplc="B67C3326">
      <w:start w:val="4"/>
      <w:numFmt w:val="lowerLetter"/>
      <w:lvlText w:val="%2."/>
      <w:lvlJc w:val="left"/>
      <w:pPr>
        <w:ind w:left="1440" w:hanging="360"/>
      </w:pPr>
    </w:lvl>
    <w:lvl w:ilvl="2" w:tplc="867CAF36">
      <w:start w:val="1"/>
      <w:numFmt w:val="lowerRoman"/>
      <w:lvlText w:val="%3."/>
      <w:lvlJc w:val="right"/>
      <w:pPr>
        <w:ind w:left="2160" w:hanging="180"/>
      </w:pPr>
    </w:lvl>
    <w:lvl w:ilvl="3" w:tplc="3E245106">
      <w:start w:val="1"/>
      <w:numFmt w:val="decimal"/>
      <w:lvlText w:val="%4."/>
      <w:lvlJc w:val="left"/>
      <w:pPr>
        <w:ind w:left="2880" w:hanging="360"/>
      </w:pPr>
    </w:lvl>
    <w:lvl w:ilvl="4" w:tplc="BFB636E8">
      <w:start w:val="1"/>
      <w:numFmt w:val="lowerLetter"/>
      <w:lvlText w:val="%5."/>
      <w:lvlJc w:val="left"/>
      <w:pPr>
        <w:ind w:left="3600" w:hanging="360"/>
      </w:pPr>
    </w:lvl>
    <w:lvl w:ilvl="5" w:tplc="E58A9FC2">
      <w:start w:val="1"/>
      <w:numFmt w:val="lowerRoman"/>
      <w:lvlText w:val="%6."/>
      <w:lvlJc w:val="right"/>
      <w:pPr>
        <w:ind w:left="4320" w:hanging="180"/>
      </w:pPr>
    </w:lvl>
    <w:lvl w:ilvl="6" w:tplc="40A8F362">
      <w:start w:val="1"/>
      <w:numFmt w:val="decimal"/>
      <w:lvlText w:val="%7."/>
      <w:lvlJc w:val="left"/>
      <w:pPr>
        <w:ind w:left="5040" w:hanging="360"/>
      </w:pPr>
    </w:lvl>
    <w:lvl w:ilvl="7" w:tplc="84923832">
      <w:start w:val="1"/>
      <w:numFmt w:val="lowerLetter"/>
      <w:lvlText w:val="%8."/>
      <w:lvlJc w:val="left"/>
      <w:pPr>
        <w:ind w:left="5760" w:hanging="360"/>
      </w:pPr>
    </w:lvl>
    <w:lvl w:ilvl="8" w:tplc="4BF66E7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23E42"/>
    <w:multiLevelType w:val="multilevel"/>
    <w:tmpl w:val="6AA4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86A614D"/>
    <w:multiLevelType w:val="hybridMultilevel"/>
    <w:tmpl w:val="C60406F4"/>
    <w:lvl w:ilvl="0" w:tplc="694AD25A">
      <w:start w:val="1"/>
      <w:numFmt w:val="decimal"/>
      <w:lvlText w:val="%1."/>
      <w:lvlJc w:val="left"/>
      <w:pPr>
        <w:ind w:left="720" w:hanging="360"/>
      </w:pPr>
      <w:rPr>
        <w:color w:val="000000"/>
        <w:sz w:val="22"/>
        <w:szCs w:val="22"/>
        <w:u w:val="none"/>
      </w:rPr>
    </w:lvl>
    <w:lvl w:ilvl="1" w:tplc="FFFFFFFF">
      <w:start w:val="1"/>
      <w:numFmt w:val="lowerLetter"/>
      <w:pStyle w:val="ListBullet"/>
      <w:lvlText w:val="%2."/>
      <w:lvlJc w:val="left"/>
      <w:pPr>
        <w:ind w:left="1440" w:hanging="360"/>
      </w:pPr>
      <w:rPr>
        <w:rFonts w:hint="default"/>
        <w:sz w:val="22"/>
        <w:szCs w:val="22"/>
      </w:rPr>
    </w:lvl>
    <w:lvl w:ilvl="2" w:tplc="13BC63A2">
      <w:start w:val="1"/>
      <w:numFmt w:val="lowerRoman"/>
      <w:pStyle w:val="List3"/>
      <w:lvlText w:val="%3."/>
      <w:lvlJc w:val="left"/>
      <w:pPr>
        <w:ind w:left="2160" w:hanging="360"/>
      </w:pPr>
      <w:rPr>
        <w:u w:val="none"/>
      </w:rPr>
    </w:lvl>
    <w:lvl w:ilvl="3" w:tplc="9B54653E">
      <w:start w:val="1"/>
      <w:numFmt w:val="decimal"/>
      <w:pStyle w:val="List4"/>
      <w:lvlText w:val="%4."/>
      <w:lvlJc w:val="left"/>
      <w:pPr>
        <w:ind w:left="2880" w:hanging="360"/>
      </w:pPr>
      <w:rPr>
        <w:u w:val="none"/>
      </w:rPr>
    </w:lvl>
    <w:lvl w:ilvl="4" w:tplc="8CEEEEBA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1400A4B0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 w:tplc="6666E1E2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47805872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A72015B6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ED87482"/>
    <w:multiLevelType w:val="multilevel"/>
    <w:tmpl w:val="E272E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7A6DAD"/>
    <w:multiLevelType w:val="multilevel"/>
    <w:tmpl w:val="193217E4"/>
    <w:lvl w:ilvl="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>
      <w:start w:val="1"/>
      <w:numFmt w:val="lowerLetter"/>
      <w:pStyle w:val="List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E514D7"/>
    <w:multiLevelType w:val="hybridMultilevel"/>
    <w:tmpl w:val="B772FF4E"/>
    <w:lvl w:ilvl="0" w:tplc="F6222BA0">
      <w:start w:val="1"/>
      <w:numFmt w:val="decimal"/>
      <w:lvlText w:val="%1."/>
      <w:lvlJc w:val="left"/>
      <w:pPr>
        <w:ind w:left="720" w:hanging="360"/>
      </w:pPr>
    </w:lvl>
    <w:lvl w:ilvl="1" w:tplc="EA64BAB2">
      <w:start w:val="1"/>
      <w:numFmt w:val="lowerLetter"/>
      <w:lvlText w:val="%2."/>
      <w:lvlJc w:val="left"/>
      <w:pPr>
        <w:ind w:left="1440" w:hanging="360"/>
      </w:pPr>
    </w:lvl>
    <w:lvl w:ilvl="2" w:tplc="D902A6AE">
      <w:start w:val="1"/>
      <w:numFmt w:val="lowerRoman"/>
      <w:lvlText w:val="%3."/>
      <w:lvlJc w:val="right"/>
      <w:pPr>
        <w:ind w:left="2160" w:hanging="180"/>
      </w:pPr>
    </w:lvl>
    <w:lvl w:ilvl="3" w:tplc="EB2A4A54">
      <w:start w:val="1"/>
      <w:numFmt w:val="decimal"/>
      <w:lvlText w:val="%4."/>
      <w:lvlJc w:val="left"/>
      <w:pPr>
        <w:ind w:left="2880" w:hanging="360"/>
      </w:pPr>
    </w:lvl>
    <w:lvl w:ilvl="4" w:tplc="04A2363A">
      <w:start w:val="1"/>
      <w:numFmt w:val="lowerLetter"/>
      <w:lvlText w:val="%5."/>
      <w:lvlJc w:val="left"/>
      <w:pPr>
        <w:ind w:left="3600" w:hanging="360"/>
      </w:pPr>
    </w:lvl>
    <w:lvl w:ilvl="5" w:tplc="9FB8C4B8">
      <w:start w:val="1"/>
      <w:numFmt w:val="lowerRoman"/>
      <w:lvlText w:val="%6."/>
      <w:lvlJc w:val="right"/>
      <w:pPr>
        <w:ind w:left="4320" w:hanging="180"/>
      </w:pPr>
    </w:lvl>
    <w:lvl w:ilvl="6" w:tplc="82B0337A">
      <w:start w:val="1"/>
      <w:numFmt w:val="decimal"/>
      <w:lvlText w:val="%7."/>
      <w:lvlJc w:val="left"/>
      <w:pPr>
        <w:ind w:left="5040" w:hanging="360"/>
      </w:pPr>
    </w:lvl>
    <w:lvl w:ilvl="7" w:tplc="607C1266">
      <w:start w:val="1"/>
      <w:numFmt w:val="lowerLetter"/>
      <w:lvlText w:val="%8."/>
      <w:lvlJc w:val="left"/>
      <w:pPr>
        <w:ind w:left="5760" w:hanging="360"/>
      </w:pPr>
    </w:lvl>
    <w:lvl w:ilvl="8" w:tplc="531604D2">
      <w:start w:val="1"/>
      <w:numFmt w:val="lowerRoman"/>
      <w:lvlText w:val="%9."/>
      <w:lvlJc w:val="right"/>
      <w:pPr>
        <w:ind w:left="6480" w:hanging="180"/>
      </w:pPr>
    </w:lvl>
  </w:abstractNum>
  <w:num w:numId="1" w16cid:durableId="482160653">
    <w:abstractNumId w:val="10"/>
  </w:num>
  <w:num w:numId="2" w16cid:durableId="1654674558">
    <w:abstractNumId w:val="15"/>
  </w:num>
  <w:num w:numId="3" w16cid:durableId="875431872">
    <w:abstractNumId w:val="12"/>
  </w:num>
  <w:num w:numId="4" w16cid:durableId="1793593194">
    <w:abstractNumId w:val="14"/>
  </w:num>
  <w:num w:numId="5" w16cid:durableId="628635320">
    <w:abstractNumId w:val="9"/>
  </w:num>
  <w:num w:numId="6" w16cid:durableId="648368726">
    <w:abstractNumId w:val="7"/>
  </w:num>
  <w:num w:numId="7" w16cid:durableId="1034118429">
    <w:abstractNumId w:val="6"/>
  </w:num>
  <w:num w:numId="8" w16cid:durableId="1819149511">
    <w:abstractNumId w:val="5"/>
  </w:num>
  <w:num w:numId="9" w16cid:durableId="1153063383">
    <w:abstractNumId w:val="4"/>
  </w:num>
  <w:num w:numId="10" w16cid:durableId="17704386">
    <w:abstractNumId w:val="8"/>
  </w:num>
  <w:num w:numId="11" w16cid:durableId="31804159">
    <w:abstractNumId w:val="3"/>
  </w:num>
  <w:num w:numId="12" w16cid:durableId="694380231">
    <w:abstractNumId w:val="2"/>
  </w:num>
  <w:num w:numId="13" w16cid:durableId="1254783051">
    <w:abstractNumId w:val="1"/>
  </w:num>
  <w:num w:numId="14" w16cid:durableId="1409039701">
    <w:abstractNumId w:val="0"/>
  </w:num>
  <w:num w:numId="15" w16cid:durableId="21097392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60271494">
    <w:abstractNumId w:val="11"/>
  </w:num>
  <w:num w:numId="17" w16cid:durableId="62797577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0675696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4878843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DAwNjY1NDMxNjZT0lEKTi0uzszPAykwqgUA1gQPESwAAAA="/>
  </w:docVars>
  <w:rsids>
    <w:rsidRoot w:val="00CD1CD8"/>
    <w:rsid w:val="00014635"/>
    <w:rsid w:val="00016583"/>
    <w:rsid w:val="0001708C"/>
    <w:rsid w:val="00021845"/>
    <w:rsid w:val="00031ADA"/>
    <w:rsid w:val="00043116"/>
    <w:rsid w:val="000544CC"/>
    <w:rsid w:val="00066AE8"/>
    <w:rsid w:val="000772A1"/>
    <w:rsid w:val="00083255"/>
    <w:rsid w:val="000A5402"/>
    <w:rsid w:val="000B3510"/>
    <w:rsid w:val="000B6C73"/>
    <w:rsid w:val="000B7470"/>
    <w:rsid w:val="000E7B6B"/>
    <w:rsid w:val="00115797"/>
    <w:rsid w:val="00137F93"/>
    <w:rsid w:val="0016041E"/>
    <w:rsid w:val="00165182"/>
    <w:rsid w:val="001704E4"/>
    <w:rsid w:val="00177214"/>
    <w:rsid w:val="00186CBE"/>
    <w:rsid w:val="0019012F"/>
    <w:rsid w:val="0019310F"/>
    <w:rsid w:val="001939FA"/>
    <w:rsid w:val="00193A1F"/>
    <w:rsid w:val="001A121B"/>
    <w:rsid w:val="001B1D3F"/>
    <w:rsid w:val="001C248C"/>
    <w:rsid w:val="001C3FB6"/>
    <w:rsid w:val="001E5073"/>
    <w:rsid w:val="001E5D61"/>
    <w:rsid w:val="002163CF"/>
    <w:rsid w:val="002309A4"/>
    <w:rsid w:val="00272307"/>
    <w:rsid w:val="00283F19"/>
    <w:rsid w:val="00285A2A"/>
    <w:rsid w:val="00296949"/>
    <w:rsid w:val="002A1A5D"/>
    <w:rsid w:val="002B50AF"/>
    <w:rsid w:val="002B5FC8"/>
    <w:rsid w:val="002C001E"/>
    <w:rsid w:val="002C43E8"/>
    <w:rsid w:val="002D1456"/>
    <w:rsid w:val="002D3D07"/>
    <w:rsid w:val="002F4979"/>
    <w:rsid w:val="00306929"/>
    <w:rsid w:val="00320F8F"/>
    <w:rsid w:val="00333DB4"/>
    <w:rsid w:val="00337C7B"/>
    <w:rsid w:val="00352421"/>
    <w:rsid w:val="003552C0"/>
    <w:rsid w:val="0038046E"/>
    <w:rsid w:val="00380701"/>
    <w:rsid w:val="00382368"/>
    <w:rsid w:val="00392DED"/>
    <w:rsid w:val="00395F3F"/>
    <w:rsid w:val="003A792E"/>
    <w:rsid w:val="003A7BDC"/>
    <w:rsid w:val="003A7D04"/>
    <w:rsid w:val="003C4D58"/>
    <w:rsid w:val="003C5E55"/>
    <w:rsid w:val="003C5F94"/>
    <w:rsid w:val="003E0CF4"/>
    <w:rsid w:val="003E4984"/>
    <w:rsid w:val="00401EB0"/>
    <w:rsid w:val="00403608"/>
    <w:rsid w:val="00405B42"/>
    <w:rsid w:val="004145A8"/>
    <w:rsid w:val="00436154"/>
    <w:rsid w:val="00437DA8"/>
    <w:rsid w:val="0044484B"/>
    <w:rsid w:val="00445751"/>
    <w:rsid w:val="00452E2D"/>
    <w:rsid w:val="00464F38"/>
    <w:rsid w:val="00483F54"/>
    <w:rsid w:val="00486174"/>
    <w:rsid w:val="004935A8"/>
    <w:rsid w:val="004942C4"/>
    <w:rsid w:val="004A45F8"/>
    <w:rsid w:val="004C0FB8"/>
    <w:rsid w:val="004C1226"/>
    <w:rsid w:val="004D68A5"/>
    <w:rsid w:val="004D6E07"/>
    <w:rsid w:val="004E4474"/>
    <w:rsid w:val="004E521A"/>
    <w:rsid w:val="00510280"/>
    <w:rsid w:val="0052193D"/>
    <w:rsid w:val="00521A2D"/>
    <w:rsid w:val="00521B3A"/>
    <w:rsid w:val="00522182"/>
    <w:rsid w:val="0052534E"/>
    <w:rsid w:val="0052BF80"/>
    <w:rsid w:val="00545FB5"/>
    <w:rsid w:val="00551BAB"/>
    <w:rsid w:val="00555671"/>
    <w:rsid w:val="0056042B"/>
    <w:rsid w:val="00560C04"/>
    <w:rsid w:val="00592118"/>
    <w:rsid w:val="005A6835"/>
    <w:rsid w:val="005A6F79"/>
    <w:rsid w:val="005B3AFC"/>
    <w:rsid w:val="005B51AD"/>
    <w:rsid w:val="005B7E73"/>
    <w:rsid w:val="005C7EC3"/>
    <w:rsid w:val="005D23E8"/>
    <w:rsid w:val="005D637E"/>
    <w:rsid w:val="005E621E"/>
    <w:rsid w:val="00606AD3"/>
    <w:rsid w:val="0061070B"/>
    <w:rsid w:val="00632D5D"/>
    <w:rsid w:val="006357C7"/>
    <w:rsid w:val="00642766"/>
    <w:rsid w:val="006434BE"/>
    <w:rsid w:val="00643514"/>
    <w:rsid w:val="00657CA1"/>
    <w:rsid w:val="00685000"/>
    <w:rsid w:val="00691CA6"/>
    <w:rsid w:val="006A16AF"/>
    <w:rsid w:val="006A58B0"/>
    <w:rsid w:val="006B346D"/>
    <w:rsid w:val="006C2709"/>
    <w:rsid w:val="006E075E"/>
    <w:rsid w:val="006E5CB0"/>
    <w:rsid w:val="006F241F"/>
    <w:rsid w:val="0070017F"/>
    <w:rsid w:val="00700F7E"/>
    <w:rsid w:val="00706FE4"/>
    <w:rsid w:val="00720BC8"/>
    <w:rsid w:val="00722A9A"/>
    <w:rsid w:val="00753B0D"/>
    <w:rsid w:val="00764DB5"/>
    <w:rsid w:val="00767E5E"/>
    <w:rsid w:val="007776BF"/>
    <w:rsid w:val="00777899"/>
    <w:rsid w:val="00780CDC"/>
    <w:rsid w:val="007A2075"/>
    <w:rsid w:val="007C113B"/>
    <w:rsid w:val="007D43EC"/>
    <w:rsid w:val="007E7E0F"/>
    <w:rsid w:val="007F4665"/>
    <w:rsid w:val="00803D9C"/>
    <w:rsid w:val="0080781E"/>
    <w:rsid w:val="008236F8"/>
    <w:rsid w:val="00841CF9"/>
    <w:rsid w:val="008420DC"/>
    <w:rsid w:val="0085134C"/>
    <w:rsid w:val="00853688"/>
    <w:rsid w:val="00855C12"/>
    <w:rsid w:val="008612DE"/>
    <w:rsid w:val="008659EC"/>
    <w:rsid w:val="00872E47"/>
    <w:rsid w:val="008772A8"/>
    <w:rsid w:val="00880800"/>
    <w:rsid w:val="008867E4"/>
    <w:rsid w:val="008957C8"/>
    <w:rsid w:val="008A1048"/>
    <w:rsid w:val="008A69CC"/>
    <w:rsid w:val="008B3484"/>
    <w:rsid w:val="008B61D6"/>
    <w:rsid w:val="008D5197"/>
    <w:rsid w:val="008E35C6"/>
    <w:rsid w:val="008E7B0B"/>
    <w:rsid w:val="008E8297"/>
    <w:rsid w:val="008F34BD"/>
    <w:rsid w:val="00900060"/>
    <w:rsid w:val="00915325"/>
    <w:rsid w:val="009344B0"/>
    <w:rsid w:val="009425EB"/>
    <w:rsid w:val="009446F7"/>
    <w:rsid w:val="00972D45"/>
    <w:rsid w:val="00980BCC"/>
    <w:rsid w:val="00996DD5"/>
    <w:rsid w:val="009C19E6"/>
    <w:rsid w:val="009F1805"/>
    <w:rsid w:val="00A038CC"/>
    <w:rsid w:val="00A1375C"/>
    <w:rsid w:val="00A142B1"/>
    <w:rsid w:val="00A4235C"/>
    <w:rsid w:val="00A45924"/>
    <w:rsid w:val="00A732CE"/>
    <w:rsid w:val="00A75DD4"/>
    <w:rsid w:val="00A817D2"/>
    <w:rsid w:val="00A83147"/>
    <w:rsid w:val="00A8561A"/>
    <w:rsid w:val="00A87D83"/>
    <w:rsid w:val="00A925CC"/>
    <w:rsid w:val="00A96060"/>
    <w:rsid w:val="00AB25FC"/>
    <w:rsid w:val="00AB289C"/>
    <w:rsid w:val="00AB2D4F"/>
    <w:rsid w:val="00AB58E6"/>
    <w:rsid w:val="00AB66E2"/>
    <w:rsid w:val="00AD0857"/>
    <w:rsid w:val="00AD28F7"/>
    <w:rsid w:val="00AD539A"/>
    <w:rsid w:val="00AD58F6"/>
    <w:rsid w:val="00AE633B"/>
    <w:rsid w:val="00AE67F3"/>
    <w:rsid w:val="00B11C49"/>
    <w:rsid w:val="00B278B4"/>
    <w:rsid w:val="00B27D0F"/>
    <w:rsid w:val="00B40186"/>
    <w:rsid w:val="00B56A3C"/>
    <w:rsid w:val="00B611CA"/>
    <w:rsid w:val="00B7764C"/>
    <w:rsid w:val="00B847E0"/>
    <w:rsid w:val="00B861EE"/>
    <w:rsid w:val="00BA3D9A"/>
    <w:rsid w:val="00BC0BB1"/>
    <w:rsid w:val="00BC10FE"/>
    <w:rsid w:val="00BC213C"/>
    <w:rsid w:val="00BD148A"/>
    <w:rsid w:val="00BD6D1F"/>
    <w:rsid w:val="00BE371B"/>
    <w:rsid w:val="00BE7E33"/>
    <w:rsid w:val="00C34298"/>
    <w:rsid w:val="00C3443C"/>
    <w:rsid w:val="00C3518C"/>
    <w:rsid w:val="00C6785B"/>
    <w:rsid w:val="00C7283D"/>
    <w:rsid w:val="00C93430"/>
    <w:rsid w:val="00CA0FD0"/>
    <w:rsid w:val="00CA331D"/>
    <w:rsid w:val="00CC34E1"/>
    <w:rsid w:val="00CC785D"/>
    <w:rsid w:val="00CD1CD8"/>
    <w:rsid w:val="00CE3FD2"/>
    <w:rsid w:val="00CE46D2"/>
    <w:rsid w:val="00CE56C5"/>
    <w:rsid w:val="00CF3C80"/>
    <w:rsid w:val="00D1189E"/>
    <w:rsid w:val="00D11A16"/>
    <w:rsid w:val="00D13A98"/>
    <w:rsid w:val="00D3049F"/>
    <w:rsid w:val="00D43688"/>
    <w:rsid w:val="00D54FA4"/>
    <w:rsid w:val="00D57EE7"/>
    <w:rsid w:val="00D73577"/>
    <w:rsid w:val="00D80C1D"/>
    <w:rsid w:val="00D825B2"/>
    <w:rsid w:val="00D946B1"/>
    <w:rsid w:val="00D9718F"/>
    <w:rsid w:val="00DA7F85"/>
    <w:rsid w:val="00DB4E01"/>
    <w:rsid w:val="00DB531A"/>
    <w:rsid w:val="00DB7E6A"/>
    <w:rsid w:val="00DF1271"/>
    <w:rsid w:val="00E014F9"/>
    <w:rsid w:val="00E10061"/>
    <w:rsid w:val="00E57DA1"/>
    <w:rsid w:val="00E82C46"/>
    <w:rsid w:val="00E82C5F"/>
    <w:rsid w:val="00E82E8C"/>
    <w:rsid w:val="00E83A92"/>
    <w:rsid w:val="00E856E3"/>
    <w:rsid w:val="00E85FF7"/>
    <w:rsid w:val="00EA43BF"/>
    <w:rsid w:val="00F0700E"/>
    <w:rsid w:val="00F33812"/>
    <w:rsid w:val="00F33907"/>
    <w:rsid w:val="00F37F2B"/>
    <w:rsid w:val="00F56508"/>
    <w:rsid w:val="00F61086"/>
    <w:rsid w:val="00F70A3F"/>
    <w:rsid w:val="00F776F5"/>
    <w:rsid w:val="00F77BD3"/>
    <w:rsid w:val="00F85C06"/>
    <w:rsid w:val="00F85DF0"/>
    <w:rsid w:val="00FB0FBB"/>
    <w:rsid w:val="00FF04A3"/>
    <w:rsid w:val="0181E707"/>
    <w:rsid w:val="02CCB204"/>
    <w:rsid w:val="037EEE25"/>
    <w:rsid w:val="03D55F8A"/>
    <w:rsid w:val="03DB2271"/>
    <w:rsid w:val="04DB6183"/>
    <w:rsid w:val="05B39248"/>
    <w:rsid w:val="05F41EA6"/>
    <w:rsid w:val="06C24785"/>
    <w:rsid w:val="09AC09D5"/>
    <w:rsid w:val="09BA99FA"/>
    <w:rsid w:val="0A789BF3"/>
    <w:rsid w:val="0AABB27C"/>
    <w:rsid w:val="0BFA6B63"/>
    <w:rsid w:val="0C292FB8"/>
    <w:rsid w:val="0C37624C"/>
    <w:rsid w:val="0C7D06ED"/>
    <w:rsid w:val="0CE67368"/>
    <w:rsid w:val="0CF838CE"/>
    <w:rsid w:val="0D4F2B18"/>
    <w:rsid w:val="0D6679E8"/>
    <w:rsid w:val="0DA4CA98"/>
    <w:rsid w:val="0DDFACB7"/>
    <w:rsid w:val="0E74B64A"/>
    <w:rsid w:val="0E7F3D1E"/>
    <w:rsid w:val="0EA12A69"/>
    <w:rsid w:val="0EA63742"/>
    <w:rsid w:val="0EAE2FFC"/>
    <w:rsid w:val="0FDA7B23"/>
    <w:rsid w:val="0FDDBB1E"/>
    <w:rsid w:val="1011E4FC"/>
    <w:rsid w:val="102DB3A7"/>
    <w:rsid w:val="10A09710"/>
    <w:rsid w:val="10C16911"/>
    <w:rsid w:val="10C192FF"/>
    <w:rsid w:val="10EFE2BC"/>
    <w:rsid w:val="11F6255E"/>
    <w:rsid w:val="125D6360"/>
    <w:rsid w:val="12A2CC75"/>
    <w:rsid w:val="13903184"/>
    <w:rsid w:val="13A5443F"/>
    <w:rsid w:val="13CC73BB"/>
    <w:rsid w:val="13F933C1"/>
    <w:rsid w:val="145B1632"/>
    <w:rsid w:val="149E64E9"/>
    <w:rsid w:val="14FBD3AB"/>
    <w:rsid w:val="16DEB6E3"/>
    <w:rsid w:val="16FD09E0"/>
    <w:rsid w:val="1723F583"/>
    <w:rsid w:val="18605199"/>
    <w:rsid w:val="187FE6FE"/>
    <w:rsid w:val="198B6E44"/>
    <w:rsid w:val="1B68B457"/>
    <w:rsid w:val="1CDB6D1A"/>
    <w:rsid w:val="1E142D02"/>
    <w:rsid w:val="1EA05519"/>
    <w:rsid w:val="1F097E72"/>
    <w:rsid w:val="2103F781"/>
    <w:rsid w:val="212EA084"/>
    <w:rsid w:val="2163BF94"/>
    <w:rsid w:val="2259EB9B"/>
    <w:rsid w:val="23BB6C66"/>
    <w:rsid w:val="240C6651"/>
    <w:rsid w:val="242E1E57"/>
    <w:rsid w:val="24AF2AFC"/>
    <w:rsid w:val="2709061B"/>
    <w:rsid w:val="27C2C016"/>
    <w:rsid w:val="287268AE"/>
    <w:rsid w:val="28B425C3"/>
    <w:rsid w:val="293C06E8"/>
    <w:rsid w:val="29FF3C24"/>
    <w:rsid w:val="2A62946C"/>
    <w:rsid w:val="2A7FABD1"/>
    <w:rsid w:val="2AD9A849"/>
    <w:rsid w:val="2B1AABF6"/>
    <w:rsid w:val="2B62A919"/>
    <w:rsid w:val="2B734877"/>
    <w:rsid w:val="2C27FE6C"/>
    <w:rsid w:val="2C450912"/>
    <w:rsid w:val="2C69C2E1"/>
    <w:rsid w:val="2DD72887"/>
    <w:rsid w:val="2E32F835"/>
    <w:rsid w:val="2E8D3A1E"/>
    <w:rsid w:val="2F9FA8CE"/>
    <w:rsid w:val="2FB56D85"/>
    <w:rsid w:val="2FCF9AAD"/>
    <w:rsid w:val="30375EAF"/>
    <w:rsid w:val="313B792F"/>
    <w:rsid w:val="32220793"/>
    <w:rsid w:val="3288FF60"/>
    <w:rsid w:val="32A59D5E"/>
    <w:rsid w:val="343DBEEB"/>
    <w:rsid w:val="347319F1"/>
    <w:rsid w:val="3530B9B7"/>
    <w:rsid w:val="353FD2B4"/>
    <w:rsid w:val="359D7054"/>
    <w:rsid w:val="35CD03DA"/>
    <w:rsid w:val="361D1CE6"/>
    <w:rsid w:val="36D12C64"/>
    <w:rsid w:val="36DBA315"/>
    <w:rsid w:val="38777376"/>
    <w:rsid w:val="3899A097"/>
    <w:rsid w:val="3937F5BF"/>
    <w:rsid w:val="3A193824"/>
    <w:rsid w:val="3A70E177"/>
    <w:rsid w:val="3AF7B999"/>
    <w:rsid w:val="3B424B62"/>
    <w:rsid w:val="3BD1902A"/>
    <w:rsid w:val="3C566E24"/>
    <w:rsid w:val="3D7AF668"/>
    <w:rsid w:val="3DA3DE3A"/>
    <w:rsid w:val="3DE4EEF0"/>
    <w:rsid w:val="3E265051"/>
    <w:rsid w:val="3E974F86"/>
    <w:rsid w:val="3EF7A4B1"/>
    <w:rsid w:val="400FEEF3"/>
    <w:rsid w:val="40C51F06"/>
    <w:rsid w:val="4126E9FC"/>
    <w:rsid w:val="4166FB1D"/>
    <w:rsid w:val="41AB83FD"/>
    <w:rsid w:val="4238268E"/>
    <w:rsid w:val="432E6758"/>
    <w:rsid w:val="4386427C"/>
    <w:rsid w:val="452A27EC"/>
    <w:rsid w:val="454553BB"/>
    <w:rsid w:val="45A8F236"/>
    <w:rsid w:val="467FF8CC"/>
    <w:rsid w:val="470642AD"/>
    <w:rsid w:val="4780345E"/>
    <w:rsid w:val="48E1D0C8"/>
    <w:rsid w:val="491FD071"/>
    <w:rsid w:val="499DA8DC"/>
    <w:rsid w:val="49D4FCDF"/>
    <w:rsid w:val="49E894FA"/>
    <w:rsid w:val="4C19718A"/>
    <w:rsid w:val="4C516E2A"/>
    <w:rsid w:val="4C8491E8"/>
    <w:rsid w:val="4C9CDED7"/>
    <w:rsid w:val="4CFD7038"/>
    <w:rsid w:val="4E7101CF"/>
    <w:rsid w:val="4E84B5EE"/>
    <w:rsid w:val="4EFC2542"/>
    <w:rsid w:val="4EFFE566"/>
    <w:rsid w:val="4F4445E7"/>
    <w:rsid w:val="503510FA"/>
    <w:rsid w:val="509DE4FF"/>
    <w:rsid w:val="5158B6A6"/>
    <w:rsid w:val="5162C895"/>
    <w:rsid w:val="519BDFA7"/>
    <w:rsid w:val="5301E01B"/>
    <w:rsid w:val="53C72616"/>
    <w:rsid w:val="53E04D67"/>
    <w:rsid w:val="55D9EC08"/>
    <w:rsid w:val="572B2AA0"/>
    <w:rsid w:val="574DABE1"/>
    <w:rsid w:val="57892CE7"/>
    <w:rsid w:val="5BC9F13E"/>
    <w:rsid w:val="5C211D04"/>
    <w:rsid w:val="5C303800"/>
    <w:rsid w:val="5C7C2C21"/>
    <w:rsid w:val="5D9F0F58"/>
    <w:rsid w:val="5E5F6095"/>
    <w:rsid w:val="5E7628B9"/>
    <w:rsid w:val="5F62A421"/>
    <w:rsid w:val="5FDCF461"/>
    <w:rsid w:val="609073CB"/>
    <w:rsid w:val="60A2271F"/>
    <w:rsid w:val="60FDA8C0"/>
    <w:rsid w:val="6124064A"/>
    <w:rsid w:val="613B854F"/>
    <w:rsid w:val="62972ACC"/>
    <w:rsid w:val="648BBD4E"/>
    <w:rsid w:val="64CEEA1A"/>
    <w:rsid w:val="656F4425"/>
    <w:rsid w:val="66514A1D"/>
    <w:rsid w:val="67021DC0"/>
    <w:rsid w:val="67066A8C"/>
    <w:rsid w:val="670F51E0"/>
    <w:rsid w:val="67648E24"/>
    <w:rsid w:val="67A7B169"/>
    <w:rsid w:val="67FB589B"/>
    <w:rsid w:val="682B0EDE"/>
    <w:rsid w:val="6836D5EA"/>
    <w:rsid w:val="68BE122D"/>
    <w:rsid w:val="68F592AB"/>
    <w:rsid w:val="694381CA"/>
    <w:rsid w:val="69A25B3D"/>
    <w:rsid w:val="6A5CE939"/>
    <w:rsid w:val="6A824810"/>
    <w:rsid w:val="6ACCE39D"/>
    <w:rsid w:val="6B3E2B9E"/>
    <w:rsid w:val="6B6971E1"/>
    <w:rsid w:val="6B7D1D98"/>
    <w:rsid w:val="6BA8E321"/>
    <w:rsid w:val="6C75FE07"/>
    <w:rsid w:val="6CBADF55"/>
    <w:rsid w:val="6DB737A3"/>
    <w:rsid w:val="6DF91242"/>
    <w:rsid w:val="6EE92CCB"/>
    <w:rsid w:val="6F324355"/>
    <w:rsid w:val="6F48897D"/>
    <w:rsid w:val="70002C10"/>
    <w:rsid w:val="70537B0D"/>
    <w:rsid w:val="71B7157D"/>
    <w:rsid w:val="71E74D1C"/>
    <w:rsid w:val="7218DD6B"/>
    <w:rsid w:val="72AADFF4"/>
    <w:rsid w:val="73BBC20A"/>
    <w:rsid w:val="7410E309"/>
    <w:rsid w:val="74F5068C"/>
    <w:rsid w:val="75A016F5"/>
    <w:rsid w:val="764982B6"/>
    <w:rsid w:val="77C62694"/>
    <w:rsid w:val="78514267"/>
    <w:rsid w:val="7872EBA0"/>
    <w:rsid w:val="790DA398"/>
    <w:rsid w:val="79702B61"/>
    <w:rsid w:val="7BD41D1E"/>
    <w:rsid w:val="7C33076C"/>
    <w:rsid w:val="7CAF2585"/>
    <w:rsid w:val="7D0ED6D1"/>
    <w:rsid w:val="7D3E2C54"/>
    <w:rsid w:val="7FC2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83A7F"/>
  <w15:docId w15:val="{45F938A3-4034-471D-BA1B-742836EBB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800"/>
  </w:style>
  <w:style w:type="paragraph" w:styleId="Heading1">
    <w:name w:val="heading 1"/>
    <w:basedOn w:val="Normal"/>
    <w:next w:val="Normal"/>
    <w:link w:val="Heading1Char"/>
    <w:uiPriority w:val="9"/>
    <w:qFormat/>
    <w:rsid w:val="005B3AFC"/>
    <w:pPr>
      <w:suppressAutoHyphens/>
      <w:spacing w:after="0" w:line="240" w:lineRule="auto"/>
      <w:contextualSpacing/>
      <w:jc w:val="center"/>
      <w:outlineLvl w:val="0"/>
    </w:pPr>
    <w:rPr>
      <w:rFonts w:eastAsiaTheme="minorEastAsia"/>
      <w:b/>
      <w:sz w:val="24"/>
      <w:szCs w:val="24"/>
    </w:rPr>
  </w:style>
  <w:style w:type="paragraph" w:styleId="Heading2">
    <w:name w:val="heading 2"/>
    <w:basedOn w:val="Normal"/>
    <w:next w:val="Normal"/>
    <w:rsid w:val="005B3AFC"/>
    <w:pPr>
      <w:suppressAutoHyphens/>
      <w:spacing w:after="0" w:line="240" w:lineRule="auto"/>
      <w:contextualSpacing/>
      <w:outlineLvl w:val="1"/>
    </w:pPr>
    <w:rPr>
      <w:rFonts w:eastAsiaTheme="minorEastAsia"/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B3AFC"/>
    <w:rPr>
      <w:rFonts w:eastAsiaTheme="minorEastAsia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8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822"/>
  </w:style>
  <w:style w:type="paragraph" w:styleId="Footer">
    <w:name w:val="footer"/>
    <w:basedOn w:val="Normal"/>
    <w:link w:val="FooterChar"/>
    <w:uiPriority w:val="99"/>
    <w:unhideWhenUsed/>
    <w:rsid w:val="00B9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822"/>
  </w:style>
  <w:style w:type="character" w:styleId="Hyperlink">
    <w:name w:val="Hyperlink"/>
    <w:basedOn w:val="DefaultParagraphFont"/>
    <w:uiPriority w:val="99"/>
    <w:unhideWhenUsed/>
    <w:rsid w:val="00B95822"/>
    <w:rPr>
      <w:color w:val="0000FF"/>
      <w:u w:val="single"/>
    </w:r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">
    <w:name w:val="List"/>
    <w:basedOn w:val="Normal"/>
    <w:uiPriority w:val="99"/>
    <w:unhideWhenUsed/>
    <w:rsid w:val="00880800"/>
    <w:pPr>
      <w:numPr>
        <w:numId w:val="4"/>
      </w:numPr>
      <w:spacing w:after="0" w:line="240" w:lineRule="auto"/>
    </w:pPr>
  </w:style>
  <w:style w:type="paragraph" w:styleId="List2">
    <w:name w:val="List 2"/>
    <w:basedOn w:val="Normal"/>
    <w:uiPriority w:val="99"/>
    <w:unhideWhenUsed/>
    <w:rsid w:val="00880800"/>
    <w:pPr>
      <w:numPr>
        <w:ilvl w:val="1"/>
        <w:numId w:val="4"/>
      </w:numPr>
      <w:spacing w:after="0" w:line="240" w:lineRule="auto"/>
    </w:pPr>
    <w:rPr>
      <w:color w:val="000000"/>
    </w:rPr>
  </w:style>
  <w:style w:type="paragraph" w:styleId="ListBullet">
    <w:name w:val="List Bullet"/>
    <w:basedOn w:val="Normal"/>
    <w:uiPriority w:val="99"/>
    <w:unhideWhenUsed/>
    <w:rsid w:val="00880800"/>
    <w:pPr>
      <w:numPr>
        <w:ilvl w:val="1"/>
        <w:numId w:val="3"/>
      </w:numPr>
      <w:spacing w:after="0" w:line="240" w:lineRule="auto"/>
    </w:pPr>
    <w:rPr>
      <w:sz w:val="24"/>
      <w:szCs w:val="24"/>
    </w:rPr>
  </w:style>
  <w:style w:type="paragraph" w:styleId="List3">
    <w:name w:val="List 3"/>
    <w:basedOn w:val="Normal"/>
    <w:uiPriority w:val="99"/>
    <w:unhideWhenUsed/>
    <w:rsid w:val="00880800"/>
    <w:pPr>
      <w:numPr>
        <w:ilvl w:val="2"/>
        <w:numId w:val="3"/>
      </w:numPr>
      <w:spacing w:after="0" w:line="240" w:lineRule="auto"/>
    </w:pPr>
  </w:style>
  <w:style w:type="paragraph" w:styleId="List4">
    <w:name w:val="List 4"/>
    <w:basedOn w:val="Normal"/>
    <w:uiPriority w:val="99"/>
    <w:unhideWhenUsed/>
    <w:rsid w:val="00880800"/>
    <w:pPr>
      <w:numPr>
        <w:ilvl w:val="3"/>
        <w:numId w:val="3"/>
      </w:numPr>
      <w:spacing w:after="0" w:line="240" w:lineRule="auto"/>
    </w:pPr>
  </w:style>
  <w:style w:type="paragraph" w:styleId="ListBullet3">
    <w:name w:val="List Bullet 3"/>
    <w:basedOn w:val="Normal"/>
    <w:uiPriority w:val="99"/>
    <w:unhideWhenUsed/>
    <w:rsid w:val="00880800"/>
    <w:pPr>
      <w:numPr>
        <w:numId w:val="7"/>
      </w:numPr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A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A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5F94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A7D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FE5BF694-88B5-4DEB-878E-EF373E9BB132}">
    <t:Anchor>
      <t:Comment id="1098205442"/>
    </t:Anchor>
    <t:History>
      <t:Event id="{FED090F7-5B10-45A9-9050-5930CCE5629C}" time="2023-11-17T16:14:21.556Z">
        <t:Attribution userId="S::gva_j.roeschley@snhu.edu::dcdf9e90-ff89-4a06-9462-7248674bd114" userProvider="AD" userName="Roeschley, Jacob"/>
        <t:Anchor>
          <t:Comment id="1098205442"/>
        </t:Anchor>
        <t:Create/>
      </t:Event>
      <t:Event id="{F2A0F7CD-4271-4411-B007-ED8AE8246A62}" time="2023-11-17T16:14:21.556Z">
        <t:Attribution userId="S::gva_j.roeschley@snhu.edu::dcdf9e90-ff89-4a06-9462-7248674bd114" userProvider="AD" userName="Roeschley, Jacob"/>
        <t:Anchor>
          <t:Comment id="1098205442"/>
        </t:Anchor>
        <t:Assign userId="S::gva_j.mcinerney@snhu.edu::98e9acec-c962-42f6-a9e9-006d1cd9138a" userProvider="AD" userName="Mcinerney, Jody"/>
      </t:Event>
      <t:Event id="{D1A36005-3398-4C84-B235-191B94F2D781}" time="2023-11-17T16:14:21.556Z">
        <t:Attribution userId="S::gva_j.roeschley@snhu.edu::dcdf9e90-ff89-4a06-9462-7248674bd114" userProvider="AD" userName="Roeschley, Jacob"/>
        <t:Anchor>
          <t:Comment id="1098205442"/>
        </t:Anchor>
        <t:SetTitle title="@Mcinerney, Jody I've completed my review of the DAD 220 Project One Template. Please review my comments and edits throughout the document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KWbxSmPLVpPPUxPAhpJ6NRs8Zg==">AMUW2mXqCf4aWLjLQn0aJMCavLpjdUSMmE8PxiTDICPW3szsnYXhVjdVGx3QzgXrbBb1WM6QEdUI8SqjrLXMelVWUZGSUrPhJuIWbBH5o2Fa9zJN/YLuADk796JAqRTjB7PHxNXEy6S4zXWx2gaRSTeqEivr5SLdH2fXynCXzue4pReBKB+lf2c9cebG2xaeUNFvKq7wDm4I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>Wilkes, Tania</DisplayName>
        <AccountId>2541</AccountId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4A8CCCA-E186-49A4-ACE5-AAFEC57B2550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F18D0718-7132-40F5-AA6D-F1C3CBC1B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4BBBDF2-4E3D-4E9E-AFBA-A85C464B44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73</Characters>
  <Application>Microsoft Office Word</Application>
  <DocSecurity>0</DocSecurity>
  <Lines>6</Lines>
  <Paragraphs>1</Paragraphs>
  <ScaleCrop>false</ScaleCrop>
  <Company>SNHU</Company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Database Documentation Template</dc:title>
  <dc:subject/>
  <dc:creator>Bryan King</dc:creator>
  <cp:keywords/>
  <cp:lastModifiedBy>David Neff</cp:lastModifiedBy>
  <cp:revision>4</cp:revision>
  <dcterms:created xsi:type="dcterms:W3CDTF">2025-02-09T07:38:00Z</dcterms:created>
  <dcterms:modified xsi:type="dcterms:W3CDTF">2025-02-22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44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